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B745A0" w14:textId="055C360D" w:rsidR="00824F79" w:rsidRPr="00173DAE" w:rsidRDefault="00173DAE" w:rsidP="00824F79">
      <w:pPr>
        <w:spacing w:after="0" w:line="240" w:lineRule="auto"/>
        <w:rPr>
          <w:sz w:val="28"/>
          <w:szCs w:val="28"/>
          <w:lang w:val="en-US"/>
        </w:rPr>
      </w:pPr>
      <w:r w:rsidRPr="00173DAE">
        <w:rPr>
          <w:b/>
          <w:sz w:val="28"/>
          <w:szCs w:val="28"/>
          <w:lang w:val="en-US"/>
        </w:rPr>
        <w:t>Can my idea become an</w:t>
      </w:r>
      <w:r w:rsidR="00824F79" w:rsidRPr="00173DAE">
        <w:rPr>
          <w:b/>
          <w:sz w:val="28"/>
          <w:szCs w:val="28"/>
          <w:lang w:val="en-US"/>
        </w:rPr>
        <w:t xml:space="preserve"> Organic RDD 9 proje</w:t>
      </w:r>
      <w:r w:rsidRPr="00173DAE">
        <w:rPr>
          <w:b/>
          <w:sz w:val="28"/>
          <w:szCs w:val="28"/>
          <w:lang w:val="en-US"/>
        </w:rPr>
        <w:t>c</w:t>
      </w:r>
      <w:r w:rsidR="00824F79" w:rsidRPr="00173DAE">
        <w:rPr>
          <w:b/>
          <w:sz w:val="28"/>
          <w:szCs w:val="28"/>
          <w:lang w:val="en-US"/>
        </w:rPr>
        <w:t>t?</w:t>
      </w:r>
      <w:r w:rsidR="00824F79" w:rsidRPr="00173DAE">
        <w:rPr>
          <w:sz w:val="28"/>
          <w:szCs w:val="28"/>
          <w:lang w:val="en-US"/>
        </w:rPr>
        <w:t xml:space="preserve"> </w:t>
      </w:r>
    </w:p>
    <w:p w14:paraId="77F6C86A" w14:textId="1088F800" w:rsidR="00824F79" w:rsidRPr="00173DAE" w:rsidRDefault="00173DAE" w:rsidP="00824F79">
      <w:pPr>
        <w:rPr>
          <w:b/>
          <w:u w:val="single"/>
          <w:lang w:val="en-US"/>
        </w:rPr>
      </w:pPr>
      <w:r w:rsidRPr="00173DAE">
        <w:rPr>
          <w:lang w:val="en-US"/>
        </w:rPr>
        <w:t xml:space="preserve">Fill </w:t>
      </w:r>
      <w:r w:rsidR="00504E53">
        <w:rPr>
          <w:lang w:val="en-US"/>
        </w:rPr>
        <w:t>in</w:t>
      </w:r>
      <w:r w:rsidRPr="00173DAE">
        <w:rPr>
          <w:lang w:val="en-US"/>
        </w:rPr>
        <w:t xml:space="preserve"> the form, max. </w:t>
      </w:r>
      <w:r>
        <w:rPr>
          <w:lang w:val="en-US"/>
        </w:rPr>
        <w:t>2 pages with Calibri</w:t>
      </w:r>
      <w:r w:rsidR="0098415F">
        <w:rPr>
          <w:lang w:val="en-US"/>
        </w:rPr>
        <w:t>,</w:t>
      </w:r>
      <w:r>
        <w:rPr>
          <w:lang w:val="en-US"/>
        </w:rPr>
        <w:t xml:space="preserve"> font size 11.</w:t>
      </w:r>
      <w:r w:rsidR="00824F79" w:rsidRPr="00173DAE">
        <w:rPr>
          <w:lang w:val="en-US"/>
        </w:rPr>
        <w:t xml:space="preserve"> Send t</w:t>
      </w:r>
      <w:r w:rsidRPr="00173DAE">
        <w:rPr>
          <w:lang w:val="en-US"/>
        </w:rPr>
        <w:t>o</w:t>
      </w:r>
      <w:r w:rsidR="00824F79" w:rsidRPr="00173DAE">
        <w:rPr>
          <w:lang w:val="en-US"/>
        </w:rPr>
        <w:t xml:space="preserve"> </w:t>
      </w:r>
      <w:hyperlink r:id="rId6" w:history="1">
        <w:r w:rsidR="00824F79" w:rsidRPr="00173DAE">
          <w:rPr>
            <w:rStyle w:val="Hyperlink"/>
            <w:color w:val="00765A"/>
            <w:lang w:val="en-US"/>
          </w:rPr>
          <w:t>icrofs@icrofs.org</w:t>
        </w:r>
      </w:hyperlink>
      <w:r w:rsidR="00824F79" w:rsidRPr="00173DAE">
        <w:rPr>
          <w:lang w:val="en-US"/>
        </w:rPr>
        <w:t xml:space="preserve">  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8"/>
      </w:tblGrid>
      <w:tr w:rsidR="00824F79" w:rsidRPr="00026EB8" w14:paraId="5636158A" w14:textId="77777777" w:rsidTr="00BC4003">
        <w:tc>
          <w:tcPr>
            <w:tcW w:w="9778" w:type="dxa"/>
          </w:tcPr>
          <w:p w14:paraId="51737AAD" w14:textId="719EC541" w:rsidR="00824F79" w:rsidRPr="00026EB8" w:rsidRDefault="00824F79" w:rsidP="00B621BA">
            <w:r w:rsidRPr="00026EB8">
              <w:t>Titl</w:t>
            </w:r>
            <w:r w:rsidR="00173DAE">
              <w:t>e</w:t>
            </w:r>
            <w:r w:rsidR="00406888">
              <w:t xml:space="preserve"> (mandatory) </w:t>
            </w:r>
            <w:r w:rsidRPr="00026EB8">
              <w:t>+ a</w:t>
            </w:r>
            <w:r w:rsidR="00173DAE">
              <w:t>c</w:t>
            </w:r>
            <w:r w:rsidRPr="00026EB8">
              <w:t>ronym</w:t>
            </w:r>
            <w:r w:rsidR="00173DAE">
              <w:t xml:space="preserve"> (optional)</w:t>
            </w:r>
            <w:r w:rsidRPr="00026EB8">
              <w:t>:</w:t>
            </w:r>
          </w:p>
        </w:tc>
      </w:tr>
      <w:tr w:rsidR="00824F79" w:rsidRPr="00653188" w14:paraId="3A4A7FA7" w14:textId="77777777" w:rsidTr="00BC4003">
        <w:tc>
          <w:tcPr>
            <w:tcW w:w="9778" w:type="dxa"/>
          </w:tcPr>
          <w:p w14:paraId="73E52F0A" w14:textId="737CFD2B" w:rsidR="00824F79" w:rsidRPr="00173DAE" w:rsidRDefault="00824F79" w:rsidP="00B621BA">
            <w:pPr>
              <w:rPr>
                <w:lang w:val="en-US"/>
              </w:rPr>
            </w:pPr>
            <w:r w:rsidRPr="00173DAE">
              <w:rPr>
                <w:lang w:val="en-US"/>
              </w:rPr>
              <w:t>Proje</w:t>
            </w:r>
            <w:r w:rsidR="00173DAE" w:rsidRPr="00173DAE">
              <w:rPr>
                <w:lang w:val="en-US"/>
              </w:rPr>
              <w:t>c</w:t>
            </w:r>
            <w:r w:rsidRPr="00173DAE">
              <w:rPr>
                <w:lang w:val="en-US"/>
              </w:rPr>
              <w:t>t</w:t>
            </w:r>
            <w:r w:rsidR="00173DAE">
              <w:rPr>
                <w:lang w:val="en-US"/>
              </w:rPr>
              <w:t xml:space="preserve"> </w:t>
            </w:r>
            <w:r w:rsidRPr="00173DAE">
              <w:rPr>
                <w:lang w:val="en-US"/>
              </w:rPr>
              <w:t>type (</w:t>
            </w:r>
            <w:r w:rsidR="00173DAE" w:rsidRPr="00173DAE">
              <w:rPr>
                <w:lang w:val="en-US"/>
              </w:rPr>
              <w:t>mark with</w:t>
            </w:r>
            <w:r w:rsidRPr="00173DAE">
              <w:rPr>
                <w:lang w:val="en-US"/>
              </w:rPr>
              <w:t xml:space="preserve"> X):       Type 1 (</w:t>
            </w:r>
            <w:r w:rsidR="00173DAE" w:rsidRPr="00173DAE">
              <w:rPr>
                <w:lang w:val="en-US"/>
              </w:rPr>
              <w:t xml:space="preserve">with </w:t>
            </w:r>
            <w:r w:rsidR="0098415F" w:rsidRPr="00173DAE">
              <w:rPr>
                <w:lang w:val="en-US"/>
              </w:rPr>
              <w:t>business</w:t>
            </w:r>
            <w:r w:rsidR="0098415F">
              <w:rPr>
                <w:lang w:val="en-US"/>
              </w:rPr>
              <w:t xml:space="preserve"> </w:t>
            </w:r>
            <w:r w:rsidR="00413D15">
              <w:rPr>
                <w:lang w:val="en-US"/>
              </w:rPr>
              <w:t>plan</w:t>
            </w:r>
            <w:r w:rsidR="00413D15" w:rsidRPr="00173DAE">
              <w:rPr>
                <w:lang w:val="en-US"/>
              </w:rPr>
              <w:t>) _</w:t>
            </w:r>
            <w:r w:rsidRPr="00173DAE">
              <w:rPr>
                <w:lang w:val="en-US"/>
              </w:rPr>
              <w:t xml:space="preserve">_____   </w:t>
            </w:r>
            <w:r w:rsidR="00173DAE">
              <w:rPr>
                <w:lang w:val="en-US"/>
              </w:rPr>
              <w:t>or</w:t>
            </w:r>
            <w:r w:rsidRPr="00173DAE">
              <w:rPr>
                <w:lang w:val="en-US"/>
              </w:rPr>
              <w:t xml:space="preserve">   Type 2 (</w:t>
            </w:r>
            <w:r w:rsidR="00173DAE">
              <w:rPr>
                <w:lang w:val="en-US"/>
              </w:rPr>
              <w:t>public goods</w:t>
            </w:r>
            <w:r w:rsidRPr="00173DAE">
              <w:rPr>
                <w:lang w:val="en-US"/>
              </w:rPr>
              <w:t>)_________</w:t>
            </w:r>
          </w:p>
        </w:tc>
      </w:tr>
      <w:tr w:rsidR="00824F79" w:rsidRPr="00653188" w14:paraId="793D5A95" w14:textId="77777777" w:rsidTr="00BC4003">
        <w:tc>
          <w:tcPr>
            <w:tcW w:w="9778" w:type="dxa"/>
          </w:tcPr>
          <w:p w14:paraId="57100E98" w14:textId="7BA16381" w:rsidR="00824F79" w:rsidRPr="00DA6685" w:rsidRDefault="00173DAE" w:rsidP="00B621BA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Aim and research question</w:t>
            </w:r>
            <w:r w:rsidR="00504E53">
              <w:rPr>
                <w:b/>
                <w:lang w:val="en-US"/>
              </w:rPr>
              <w:t>(s)</w:t>
            </w:r>
            <w:r w:rsidR="00824F79" w:rsidRPr="00DA6685">
              <w:rPr>
                <w:b/>
                <w:lang w:val="en-US"/>
              </w:rPr>
              <w:t xml:space="preserve">: </w:t>
            </w:r>
          </w:p>
          <w:p w14:paraId="6CB17FC3" w14:textId="37B6AEF5" w:rsidR="00824F79" w:rsidRPr="00734675" w:rsidRDefault="00DA6685" w:rsidP="00B621BA">
            <w:pPr>
              <w:rPr>
                <w:i/>
                <w:lang w:val="en-US"/>
              </w:rPr>
            </w:pPr>
            <w:r>
              <w:rPr>
                <w:i/>
                <w:lang w:val="en-US"/>
              </w:rPr>
              <w:t>Clarification t</w:t>
            </w:r>
            <w:r w:rsidRPr="00DA6685">
              <w:rPr>
                <w:i/>
                <w:lang w:val="en-US"/>
              </w:rPr>
              <w:t>e</w:t>
            </w:r>
            <w:r>
              <w:rPr>
                <w:i/>
                <w:lang w:val="en-US"/>
              </w:rPr>
              <w:t xml:space="preserve">xt which </w:t>
            </w:r>
            <w:r w:rsidR="00406888">
              <w:rPr>
                <w:i/>
                <w:lang w:val="en-US"/>
              </w:rPr>
              <w:t xml:space="preserve">can </w:t>
            </w:r>
            <w:r>
              <w:rPr>
                <w:i/>
                <w:lang w:val="en-US"/>
              </w:rPr>
              <w:t>be deleted:</w:t>
            </w:r>
            <w:r w:rsidR="00406888">
              <w:rPr>
                <w:i/>
                <w:lang w:val="en-US"/>
              </w:rPr>
              <w:t xml:space="preserve"> Describe the project’s aims and newsworthiness based on </w:t>
            </w:r>
            <w:r>
              <w:rPr>
                <w:i/>
                <w:lang w:val="en-US"/>
              </w:rPr>
              <w:t xml:space="preserve">the </w:t>
            </w:r>
            <w:hyperlink r:id="rId7" w:history="1">
              <w:r w:rsidRPr="00653188">
                <w:rPr>
                  <w:rStyle w:val="Hyperlink"/>
                  <w:i/>
                  <w:lang w:val="en-US"/>
                </w:rPr>
                <w:t>Organic RDD 9 call and ICROFS’ Research and development strategy</w:t>
              </w:r>
            </w:hyperlink>
            <w:r w:rsidR="00406888">
              <w:rPr>
                <w:i/>
                <w:lang w:val="en-US"/>
              </w:rPr>
              <w:t xml:space="preserve">, including </w:t>
            </w:r>
            <w:r w:rsidRPr="00DA6685">
              <w:rPr>
                <w:i/>
                <w:lang w:val="en-US"/>
              </w:rPr>
              <w:t>which of the six focus a</w:t>
            </w:r>
            <w:r>
              <w:rPr>
                <w:i/>
                <w:lang w:val="en-US"/>
              </w:rPr>
              <w:t xml:space="preserve">reas the project is aimed towards and how the project contributes to new possibilities and solves significant challenges within organic agriculture, fishery, aquaculture and/or </w:t>
            </w:r>
            <w:r w:rsidR="0098415F">
              <w:rPr>
                <w:i/>
                <w:lang w:val="en-US"/>
              </w:rPr>
              <w:t xml:space="preserve">the </w:t>
            </w:r>
            <w:r>
              <w:rPr>
                <w:i/>
                <w:lang w:val="en-US"/>
              </w:rPr>
              <w:t xml:space="preserve">food industry through research, </w:t>
            </w:r>
            <w:r w:rsidR="00734675">
              <w:rPr>
                <w:i/>
                <w:lang w:val="en-US"/>
              </w:rPr>
              <w:t>development,</w:t>
            </w:r>
            <w:r>
              <w:rPr>
                <w:i/>
                <w:lang w:val="en-US"/>
              </w:rPr>
              <w:t xml:space="preserve"> and demonstration. </w:t>
            </w:r>
            <w:r w:rsidR="00406888">
              <w:rPr>
                <w:i/>
                <w:lang w:val="en-US"/>
              </w:rPr>
              <w:t>The</w:t>
            </w:r>
            <w:r w:rsidRPr="00DA6685">
              <w:rPr>
                <w:i/>
                <w:lang w:val="en-US"/>
              </w:rPr>
              <w:t xml:space="preserve"> overall hypothesis </w:t>
            </w:r>
            <w:r w:rsidR="00406888">
              <w:rPr>
                <w:i/>
                <w:lang w:val="en-US"/>
              </w:rPr>
              <w:t>and/</w:t>
            </w:r>
            <w:r w:rsidRPr="00DA6685">
              <w:rPr>
                <w:i/>
                <w:lang w:val="en-US"/>
              </w:rPr>
              <w:t>or research question of t</w:t>
            </w:r>
            <w:r>
              <w:rPr>
                <w:i/>
                <w:lang w:val="en-US"/>
              </w:rPr>
              <w:t>he project</w:t>
            </w:r>
            <w:r w:rsidR="00406888">
              <w:rPr>
                <w:i/>
                <w:lang w:val="en-US"/>
              </w:rPr>
              <w:t>’s research section</w:t>
            </w:r>
            <w:r w:rsidR="00734675">
              <w:rPr>
                <w:i/>
                <w:lang w:val="en-US"/>
              </w:rPr>
              <w:t xml:space="preserve"> </w:t>
            </w:r>
            <w:r w:rsidR="00406888">
              <w:rPr>
                <w:i/>
                <w:lang w:val="en-US"/>
              </w:rPr>
              <w:t xml:space="preserve">should also be </w:t>
            </w:r>
            <w:r w:rsidR="00734675">
              <w:rPr>
                <w:i/>
                <w:lang w:val="en-US"/>
              </w:rPr>
              <w:t>presented</w:t>
            </w:r>
            <w:r>
              <w:rPr>
                <w:i/>
                <w:lang w:val="en-US"/>
              </w:rPr>
              <w:t>.</w:t>
            </w:r>
          </w:p>
          <w:p w14:paraId="707F3B25" w14:textId="77777777" w:rsidR="00824F79" w:rsidRPr="00504E53" w:rsidRDefault="00824F79" w:rsidP="00B621BA">
            <w:pPr>
              <w:rPr>
                <w:lang w:val="en-US"/>
              </w:rPr>
            </w:pPr>
          </w:p>
          <w:p w14:paraId="5C0CFC71" w14:textId="77777777" w:rsidR="00824F79" w:rsidRPr="00504E53" w:rsidRDefault="00824F79" w:rsidP="00B621BA">
            <w:pPr>
              <w:rPr>
                <w:lang w:val="en-US"/>
              </w:rPr>
            </w:pPr>
          </w:p>
        </w:tc>
      </w:tr>
      <w:tr w:rsidR="00824F79" w:rsidRPr="00653188" w14:paraId="3E3F40C2" w14:textId="77777777" w:rsidTr="00BC4003">
        <w:tc>
          <w:tcPr>
            <w:tcW w:w="9778" w:type="dxa"/>
          </w:tcPr>
          <w:p w14:paraId="41C8F6AC" w14:textId="73F3D98A" w:rsidR="00824F79" w:rsidRPr="00734675" w:rsidRDefault="00824F79" w:rsidP="00B621BA">
            <w:pPr>
              <w:rPr>
                <w:b/>
                <w:lang w:val="en-US"/>
              </w:rPr>
            </w:pPr>
            <w:r w:rsidRPr="00734675">
              <w:rPr>
                <w:b/>
                <w:lang w:val="en-US"/>
              </w:rPr>
              <w:t>Ba</w:t>
            </w:r>
            <w:r w:rsidR="00173DAE" w:rsidRPr="00734675">
              <w:rPr>
                <w:b/>
                <w:lang w:val="en-US"/>
              </w:rPr>
              <w:t>ckground</w:t>
            </w:r>
            <w:r w:rsidRPr="00734675">
              <w:rPr>
                <w:b/>
                <w:lang w:val="en-US"/>
              </w:rPr>
              <w:t xml:space="preserve">: </w:t>
            </w:r>
            <w:r w:rsidRPr="00734675" w:rsidDel="007C0BBC">
              <w:rPr>
                <w:b/>
                <w:lang w:val="en-US"/>
              </w:rPr>
              <w:t xml:space="preserve">  </w:t>
            </w:r>
          </w:p>
          <w:p w14:paraId="414B9335" w14:textId="3F7756B2" w:rsidR="00824F79" w:rsidRPr="00406888" w:rsidRDefault="00734675" w:rsidP="00B621BA">
            <w:pPr>
              <w:rPr>
                <w:rFonts w:cstheme="minorHAnsi"/>
                <w:i/>
                <w:lang w:val="en-US"/>
              </w:rPr>
            </w:pPr>
            <w:r w:rsidRPr="00406888">
              <w:rPr>
                <w:rFonts w:cstheme="minorHAnsi"/>
                <w:i/>
                <w:lang w:val="en-US"/>
              </w:rPr>
              <w:t xml:space="preserve">Clarification text which </w:t>
            </w:r>
            <w:r w:rsidR="00406888" w:rsidRPr="00406888">
              <w:rPr>
                <w:rFonts w:cstheme="minorHAnsi"/>
                <w:i/>
                <w:lang w:val="en-US"/>
              </w:rPr>
              <w:t xml:space="preserve">can </w:t>
            </w:r>
            <w:r w:rsidRPr="00406888">
              <w:rPr>
                <w:rFonts w:cstheme="minorHAnsi"/>
                <w:i/>
                <w:lang w:val="en-US"/>
              </w:rPr>
              <w:t xml:space="preserve">be deleted: </w:t>
            </w:r>
            <w:r w:rsidR="00406888" w:rsidRPr="00406888">
              <w:rPr>
                <w:rFonts w:cstheme="minorHAnsi"/>
                <w:i/>
                <w:lang w:val="en-US"/>
              </w:rPr>
              <w:t>Describe, based on</w:t>
            </w:r>
            <w:r w:rsidRPr="00406888">
              <w:rPr>
                <w:rFonts w:cstheme="minorHAnsi"/>
                <w:i/>
                <w:lang w:val="en-US"/>
              </w:rPr>
              <w:t xml:space="preserve"> the </w:t>
            </w:r>
            <w:hyperlink r:id="rId8" w:history="1">
              <w:r w:rsidRPr="00653188">
                <w:rPr>
                  <w:rStyle w:val="Hyperlink"/>
                  <w:rFonts w:cstheme="minorHAnsi"/>
                  <w:i/>
                  <w:lang w:val="en-US"/>
                </w:rPr>
                <w:t>Organic RDD 9 ca</w:t>
              </w:r>
              <w:r w:rsidR="00167822">
                <w:rPr>
                  <w:rStyle w:val="Hyperlink"/>
                  <w:rFonts w:cstheme="minorHAnsi"/>
                  <w:i/>
                  <w:lang w:val="en-US"/>
                </w:rPr>
                <w:t>ll and ICROFS’ Research and Development Strategy</w:t>
              </w:r>
            </w:hyperlink>
            <w:r w:rsidR="00406888" w:rsidRPr="00406888">
              <w:rPr>
                <w:rFonts w:cstheme="minorHAnsi"/>
                <w:i/>
                <w:lang w:val="en-US"/>
              </w:rPr>
              <w:t xml:space="preserve">, </w:t>
            </w:r>
            <w:r w:rsidRPr="00406888">
              <w:rPr>
                <w:rFonts w:cstheme="minorHAnsi"/>
                <w:i/>
                <w:lang w:val="en-US"/>
              </w:rPr>
              <w:t>why the project is relevant and to whom. Furthermore, describe how the project either differs from, or builds on</w:t>
            </w:r>
            <w:r w:rsidR="00CD17F6" w:rsidRPr="00406888">
              <w:rPr>
                <w:rFonts w:cstheme="minorHAnsi"/>
                <w:i/>
                <w:lang w:val="en-US"/>
              </w:rPr>
              <w:t>,</w:t>
            </w:r>
            <w:r w:rsidRPr="00406888">
              <w:rPr>
                <w:rFonts w:cstheme="minorHAnsi"/>
                <w:i/>
                <w:lang w:val="en-US"/>
              </w:rPr>
              <w:t xml:space="preserve"> existing products, methods, or knowledge.</w:t>
            </w:r>
          </w:p>
          <w:p w14:paraId="0B5B1CAB" w14:textId="77777777" w:rsidR="00824F79" w:rsidRPr="00504E53" w:rsidRDefault="00824F79" w:rsidP="00B621BA">
            <w:pPr>
              <w:rPr>
                <w:lang w:val="en-US"/>
              </w:rPr>
            </w:pPr>
          </w:p>
          <w:p w14:paraId="41677961" w14:textId="77777777" w:rsidR="00824F79" w:rsidRPr="00504E53" w:rsidRDefault="00824F79" w:rsidP="00B621BA">
            <w:pPr>
              <w:rPr>
                <w:lang w:val="en-US"/>
              </w:rPr>
            </w:pPr>
          </w:p>
          <w:p w14:paraId="39A84CFD" w14:textId="77777777" w:rsidR="00824F79" w:rsidRPr="00504E53" w:rsidRDefault="00824F79" w:rsidP="00B621BA">
            <w:pPr>
              <w:rPr>
                <w:lang w:val="en-US"/>
              </w:rPr>
            </w:pPr>
          </w:p>
          <w:p w14:paraId="089E5C15" w14:textId="77777777" w:rsidR="00824F79" w:rsidRPr="00504E53" w:rsidRDefault="00824F79" w:rsidP="00B621BA">
            <w:pPr>
              <w:rPr>
                <w:lang w:val="en-US"/>
              </w:rPr>
            </w:pPr>
          </w:p>
        </w:tc>
      </w:tr>
      <w:tr w:rsidR="00824F79" w:rsidRPr="00653188" w14:paraId="3FC74255" w14:textId="77777777" w:rsidTr="00BC4003">
        <w:tc>
          <w:tcPr>
            <w:tcW w:w="9778" w:type="dxa"/>
          </w:tcPr>
          <w:p w14:paraId="1BA435FC" w14:textId="25E2C670" w:rsidR="00824F79" w:rsidRPr="00CD17F6" w:rsidRDefault="00173DAE" w:rsidP="00B621BA">
            <w:pPr>
              <w:rPr>
                <w:b/>
                <w:lang w:val="en-US"/>
              </w:rPr>
            </w:pPr>
            <w:r w:rsidRPr="00CD17F6">
              <w:rPr>
                <w:b/>
                <w:lang w:val="en-US"/>
              </w:rPr>
              <w:t>Expected results</w:t>
            </w:r>
            <w:r w:rsidR="00824F79" w:rsidRPr="00CD17F6">
              <w:rPr>
                <w:b/>
                <w:lang w:val="en-US"/>
              </w:rPr>
              <w:t xml:space="preserve">: </w:t>
            </w:r>
          </w:p>
          <w:p w14:paraId="755D815D" w14:textId="65CE9ECE" w:rsidR="00824F79" w:rsidRDefault="00CD17F6" w:rsidP="00B621BA">
            <w:pPr>
              <w:rPr>
                <w:i/>
                <w:lang w:val="en-US"/>
              </w:rPr>
            </w:pPr>
            <w:r w:rsidRPr="00CD17F6">
              <w:rPr>
                <w:i/>
                <w:lang w:val="en-US"/>
              </w:rPr>
              <w:t>Clarification text w</w:t>
            </w:r>
            <w:r>
              <w:rPr>
                <w:i/>
                <w:lang w:val="en-US"/>
              </w:rPr>
              <w:t xml:space="preserve">hich </w:t>
            </w:r>
            <w:r w:rsidR="00406888">
              <w:rPr>
                <w:i/>
                <w:lang w:val="en-US"/>
              </w:rPr>
              <w:t xml:space="preserve">can </w:t>
            </w:r>
            <w:r>
              <w:rPr>
                <w:i/>
                <w:lang w:val="en-US"/>
              </w:rPr>
              <w:t xml:space="preserve">be deleted: Describe the expected </w:t>
            </w:r>
            <w:r w:rsidR="00406888">
              <w:rPr>
                <w:i/>
                <w:lang w:val="en-US"/>
              </w:rPr>
              <w:t>key</w:t>
            </w:r>
            <w:r>
              <w:rPr>
                <w:i/>
                <w:lang w:val="en-US"/>
              </w:rPr>
              <w:t xml:space="preserve"> results and -effects of the project, including new knowledge, new methods, new products, </w:t>
            </w:r>
            <w:r w:rsidR="00406888">
              <w:rPr>
                <w:i/>
                <w:lang w:val="en-US"/>
              </w:rPr>
              <w:t>and</w:t>
            </w:r>
            <w:r>
              <w:rPr>
                <w:i/>
                <w:lang w:val="en-US"/>
              </w:rPr>
              <w:t xml:space="preserve"> the contribution to green sustainability and economic sustainability.</w:t>
            </w:r>
          </w:p>
          <w:p w14:paraId="42F7D22F" w14:textId="77777777" w:rsidR="00CD17F6" w:rsidRPr="00CD17F6" w:rsidRDefault="00CD17F6" w:rsidP="00B621BA">
            <w:pPr>
              <w:rPr>
                <w:i/>
                <w:lang w:val="en-US"/>
              </w:rPr>
            </w:pPr>
          </w:p>
          <w:p w14:paraId="307D0ECC" w14:textId="77777777" w:rsidR="00824F79" w:rsidRPr="00504E53" w:rsidRDefault="00824F79" w:rsidP="00B621BA">
            <w:pPr>
              <w:rPr>
                <w:lang w:val="en-US"/>
              </w:rPr>
            </w:pPr>
          </w:p>
          <w:p w14:paraId="48AD69F9" w14:textId="77777777" w:rsidR="00824F79" w:rsidRPr="00504E53" w:rsidRDefault="00824F79" w:rsidP="00B621BA">
            <w:pPr>
              <w:rPr>
                <w:lang w:val="en-US"/>
              </w:rPr>
            </w:pPr>
          </w:p>
        </w:tc>
      </w:tr>
      <w:tr w:rsidR="00824F79" w:rsidRPr="00653188" w14:paraId="0A8918AE" w14:textId="77777777" w:rsidTr="00BC4003">
        <w:trPr>
          <w:trHeight w:val="2688"/>
        </w:trPr>
        <w:tc>
          <w:tcPr>
            <w:tcW w:w="9778" w:type="dxa"/>
          </w:tcPr>
          <w:p w14:paraId="5A489EA7" w14:textId="54FDBDB7" w:rsidR="00824F79" w:rsidRPr="00CD17F6" w:rsidRDefault="00173DAE" w:rsidP="00B621BA">
            <w:pPr>
              <w:rPr>
                <w:b/>
                <w:lang w:val="en-US"/>
              </w:rPr>
            </w:pPr>
            <w:r w:rsidRPr="00CD17F6">
              <w:rPr>
                <w:b/>
                <w:lang w:val="en-US"/>
              </w:rPr>
              <w:lastRenderedPageBreak/>
              <w:t>Phases of the project</w:t>
            </w:r>
            <w:r w:rsidR="00824F79" w:rsidRPr="00CD17F6">
              <w:rPr>
                <w:b/>
                <w:lang w:val="en-US"/>
              </w:rPr>
              <w:t xml:space="preserve">: </w:t>
            </w:r>
          </w:p>
          <w:p w14:paraId="7C16F501" w14:textId="229BC828" w:rsidR="00824F79" w:rsidRPr="00CD17F6" w:rsidRDefault="00CD17F6" w:rsidP="00B621BA">
            <w:pPr>
              <w:rPr>
                <w:i/>
                <w:lang w:val="en-US"/>
              </w:rPr>
            </w:pPr>
            <w:r w:rsidRPr="00CD17F6">
              <w:rPr>
                <w:i/>
                <w:lang w:val="en-US"/>
              </w:rPr>
              <w:t xml:space="preserve">Clarification text which </w:t>
            </w:r>
            <w:r w:rsidR="00406888">
              <w:rPr>
                <w:i/>
                <w:lang w:val="en-US"/>
              </w:rPr>
              <w:t>can</w:t>
            </w:r>
            <w:r w:rsidR="00406888" w:rsidRPr="00CD17F6">
              <w:rPr>
                <w:i/>
                <w:lang w:val="en-US"/>
              </w:rPr>
              <w:t xml:space="preserve"> </w:t>
            </w:r>
            <w:r w:rsidRPr="00CD17F6">
              <w:rPr>
                <w:i/>
                <w:lang w:val="en-US"/>
              </w:rPr>
              <w:t>b</w:t>
            </w:r>
            <w:r>
              <w:rPr>
                <w:i/>
                <w:lang w:val="en-US"/>
              </w:rPr>
              <w:t xml:space="preserve">e deleted: Describe the </w:t>
            </w:r>
            <w:r w:rsidR="00406888">
              <w:rPr>
                <w:i/>
                <w:lang w:val="en-US"/>
              </w:rPr>
              <w:t>most important</w:t>
            </w:r>
            <w:r>
              <w:rPr>
                <w:i/>
                <w:lang w:val="en-US"/>
              </w:rPr>
              <w:t xml:space="preserve"> </w:t>
            </w:r>
            <w:r w:rsidR="00406888">
              <w:rPr>
                <w:i/>
                <w:lang w:val="en-US"/>
              </w:rPr>
              <w:t>elements</w:t>
            </w:r>
            <w:r>
              <w:rPr>
                <w:i/>
                <w:lang w:val="en-US"/>
              </w:rPr>
              <w:t xml:space="preserve"> of the project, e.g., phases or work packages, </w:t>
            </w:r>
            <w:r w:rsidR="00406888">
              <w:rPr>
                <w:i/>
                <w:lang w:val="en-US"/>
              </w:rPr>
              <w:t>including whether</w:t>
            </w:r>
            <w:r>
              <w:rPr>
                <w:i/>
                <w:lang w:val="en-US"/>
              </w:rPr>
              <w:t xml:space="preserve"> the </w:t>
            </w:r>
            <w:r w:rsidR="00406888">
              <w:rPr>
                <w:i/>
                <w:lang w:val="en-US"/>
              </w:rPr>
              <w:t xml:space="preserve">specific element </w:t>
            </w:r>
            <w:r>
              <w:rPr>
                <w:i/>
                <w:lang w:val="en-US"/>
              </w:rPr>
              <w:t>is primarily research, development, or demonstration.</w:t>
            </w:r>
          </w:p>
          <w:p w14:paraId="17C214E9" w14:textId="77777777" w:rsidR="00824F79" w:rsidRPr="00504E53" w:rsidRDefault="00824F79" w:rsidP="00B621BA">
            <w:pPr>
              <w:rPr>
                <w:lang w:val="en-US"/>
              </w:rPr>
            </w:pPr>
          </w:p>
          <w:p w14:paraId="6C336BAF" w14:textId="77777777" w:rsidR="00824F79" w:rsidRPr="00504E53" w:rsidRDefault="00824F79" w:rsidP="00B621BA">
            <w:pPr>
              <w:rPr>
                <w:lang w:val="en-US"/>
              </w:rPr>
            </w:pPr>
          </w:p>
          <w:p w14:paraId="0BB71ABA" w14:textId="77777777" w:rsidR="00824F79" w:rsidRPr="00504E53" w:rsidRDefault="00824F79" w:rsidP="00B621BA">
            <w:pPr>
              <w:rPr>
                <w:lang w:val="en-US"/>
              </w:rPr>
            </w:pPr>
          </w:p>
        </w:tc>
      </w:tr>
      <w:tr w:rsidR="00824F79" w:rsidRPr="00653188" w14:paraId="50BAEA9A" w14:textId="77777777" w:rsidTr="00BC4003">
        <w:trPr>
          <w:trHeight w:val="2258"/>
        </w:trPr>
        <w:tc>
          <w:tcPr>
            <w:tcW w:w="9778" w:type="dxa"/>
          </w:tcPr>
          <w:p w14:paraId="48848D26" w14:textId="2C5CB2D6" w:rsidR="00824F79" w:rsidRPr="00173DAE" w:rsidRDefault="00173DAE" w:rsidP="00B621BA">
            <w:pPr>
              <w:rPr>
                <w:b/>
                <w:lang w:val="en-US"/>
              </w:rPr>
            </w:pPr>
            <w:r w:rsidRPr="00173DAE">
              <w:rPr>
                <w:b/>
                <w:lang w:val="en-US"/>
              </w:rPr>
              <w:t>Dissemination plan of the project</w:t>
            </w:r>
            <w:r w:rsidR="00824F79" w:rsidRPr="00173DAE">
              <w:rPr>
                <w:b/>
                <w:lang w:val="en-US"/>
              </w:rPr>
              <w:t>:</w:t>
            </w:r>
          </w:p>
          <w:p w14:paraId="09D7F2E1" w14:textId="20B1DDE0" w:rsidR="00CD17F6" w:rsidRPr="00CD17F6" w:rsidRDefault="00CD17F6" w:rsidP="00B621BA">
            <w:pPr>
              <w:rPr>
                <w:i/>
                <w:lang w:val="en-US"/>
              </w:rPr>
            </w:pPr>
            <w:r w:rsidRPr="00CD17F6">
              <w:rPr>
                <w:i/>
                <w:lang w:val="en-US"/>
              </w:rPr>
              <w:t xml:space="preserve">Clarification text which </w:t>
            </w:r>
            <w:r w:rsidR="00406888">
              <w:rPr>
                <w:i/>
                <w:lang w:val="en-US"/>
              </w:rPr>
              <w:t>can</w:t>
            </w:r>
            <w:r w:rsidR="00406888" w:rsidRPr="00CD17F6">
              <w:rPr>
                <w:i/>
                <w:lang w:val="en-US"/>
              </w:rPr>
              <w:t xml:space="preserve"> </w:t>
            </w:r>
            <w:r w:rsidRPr="00CD17F6">
              <w:rPr>
                <w:i/>
                <w:lang w:val="en-US"/>
              </w:rPr>
              <w:t>b</w:t>
            </w:r>
            <w:r>
              <w:rPr>
                <w:i/>
                <w:lang w:val="en-US"/>
              </w:rPr>
              <w:t>e deleted: Describe how the project involves the users/consumers and the sector</w:t>
            </w:r>
            <w:r w:rsidR="0098415F">
              <w:rPr>
                <w:i/>
                <w:lang w:val="en-US"/>
              </w:rPr>
              <w:t xml:space="preserve">, </w:t>
            </w:r>
            <w:r w:rsidR="00406888">
              <w:rPr>
                <w:i/>
                <w:lang w:val="en-US"/>
              </w:rPr>
              <w:t xml:space="preserve">including </w:t>
            </w:r>
            <w:r w:rsidR="0098415F">
              <w:rPr>
                <w:i/>
                <w:lang w:val="en-US"/>
              </w:rPr>
              <w:t>w</w:t>
            </w:r>
            <w:r w:rsidRPr="00CD17F6">
              <w:rPr>
                <w:i/>
                <w:lang w:val="en-US"/>
              </w:rPr>
              <w:t xml:space="preserve">hich deliveries/results are expected to be disseminated, who </w:t>
            </w:r>
            <w:r>
              <w:rPr>
                <w:i/>
                <w:lang w:val="en-US"/>
              </w:rPr>
              <w:t xml:space="preserve">the dissemination </w:t>
            </w:r>
            <w:r w:rsidR="00406888">
              <w:rPr>
                <w:i/>
                <w:lang w:val="en-US"/>
              </w:rPr>
              <w:t xml:space="preserve">is </w:t>
            </w:r>
            <w:r>
              <w:rPr>
                <w:i/>
                <w:lang w:val="en-US"/>
              </w:rPr>
              <w:t>aimed at,</w:t>
            </w:r>
            <w:r w:rsidR="00406888">
              <w:rPr>
                <w:i/>
                <w:lang w:val="en-US"/>
              </w:rPr>
              <w:t xml:space="preserve"> and</w:t>
            </w:r>
            <w:r>
              <w:rPr>
                <w:i/>
                <w:lang w:val="en-US"/>
              </w:rPr>
              <w:t xml:space="preserve"> how the results </w:t>
            </w:r>
            <w:r w:rsidR="00406888">
              <w:rPr>
                <w:i/>
                <w:lang w:val="en-US"/>
              </w:rPr>
              <w:t xml:space="preserve">will </w:t>
            </w:r>
            <w:r>
              <w:rPr>
                <w:i/>
                <w:lang w:val="en-US"/>
              </w:rPr>
              <w:t>be disseminated to relevant target</w:t>
            </w:r>
            <w:r w:rsidR="00406888">
              <w:rPr>
                <w:i/>
                <w:lang w:val="en-US"/>
              </w:rPr>
              <w:t xml:space="preserve"> </w:t>
            </w:r>
            <w:r>
              <w:rPr>
                <w:i/>
                <w:lang w:val="en-US"/>
              </w:rPr>
              <w:t>groups.</w:t>
            </w:r>
          </w:p>
          <w:p w14:paraId="2FC9C9F6" w14:textId="77777777" w:rsidR="00824F79" w:rsidRPr="00504E53" w:rsidRDefault="00824F79" w:rsidP="00B621BA">
            <w:pPr>
              <w:rPr>
                <w:lang w:val="en-US"/>
              </w:rPr>
            </w:pPr>
          </w:p>
          <w:p w14:paraId="6B55AC2B" w14:textId="77777777" w:rsidR="00824F79" w:rsidRPr="00504E53" w:rsidRDefault="00824F79" w:rsidP="00B621BA">
            <w:pPr>
              <w:rPr>
                <w:lang w:val="en-US"/>
              </w:rPr>
            </w:pPr>
          </w:p>
        </w:tc>
      </w:tr>
      <w:tr w:rsidR="00824F79" w:rsidRPr="00653188" w14:paraId="100A84A3" w14:textId="77777777" w:rsidTr="00BC4003">
        <w:trPr>
          <w:trHeight w:val="3288"/>
        </w:trPr>
        <w:tc>
          <w:tcPr>
            <w:tcW w:w="9778" w:type="dxa"/>
          </w:tcPr>
          <w:p w14:paraId="2DC6EEE3" w14:textId="54F6F854" w:rsidR="00824F79" w:rsidRPr="00173DAE" w:rsidRDefault="00824F79" w:rsidP="00B621BA">
            <w:pPr>
              <w:rPr>
                <w:b/>
                <w:lang w:val="en-US"/>
              </w:rPr>
            </w:pPr>
            <w:r w:rsidRPr="00173DAE">
              <w:rPr>
                <w:b/>
                <w:lang w:val="en-US"/>
              </w:rPr>
              <w:t>Proje</w:t>
            </w:r>
            <w:r w:rsidR="00173DAE" w:rsidRPr="00173DAE">
              <w:rPr>
                <w:b/>
                <w:lang w:val="en-US"/>
              </w:rPr>
              <w:t>c</w:t>
            </w:r>
            <w:r w:rsidRPr="00173DAE">
              <w:rPr>
                <w:b/>
                <w:lang w:val="en-US"/>
              </w:rPr>
              <w:t>t</w:t>
            </w:r>
            <w:r w:rsidR="00173DAE" w:rsidRPr="00173DAE">
              <w:rPr>
                <w:b/>
                <w:lang w:val="en-US"/>
              </w:rPr>
              <w:t xml:space="preserve"> </w:t>
            </w:r>
            <w:r w:rsidRPr="00173DAE">
              <w:rPr>
                <w:b/>
                <w:lang w:val="en-US"/>
              </w:rPr>
              <w:t>le</w:t>
            </w:r>
            <w:r w:rsidR="00173DAE" w:rsidRPr="00173DAE">
              <w:rPr>
                <w:b/>
                <w:lang w:val="en-US"/>
              </w:rPr>
              <w:t>a</w:t>
            </w:r>
            <w:r w:rsidRPr="00173DAE">
              <w:rPr>
                <w:b/>
                <w:lang w:val="en-US"/>
              </w:rPr>
              <w:t xml:space="preserve">der </w:t>
            </w:r>
            <w:r w:rsidR="00173DAE" w:rsidRPr="00173DAE">
              <w:rPr>
                <w:b/>
                <w:lang w:val="en-US"/>
              </w:rPr>
              <w:t>and involved partners</w:t>
            </w:r>
            <w:r w:rsidRPr="00173DAE">
              <w:rPr>
                <w:b/>
                <w:lang w:val="en-US"/>
              </w:rPr>
              <w:t xml:space="preserve">: </w:t>
            </w:r>
          </w:p>
          <w:p w14:paraId="43C7453E" w14:textId="77777777" w:rsidR="00824F79" w:rsidRPr="00173DAE" w:rsidRDefault="00824F79" w:rsidP="00B621BA">
            <w:pPr>
              <w:rPr>
                <w:lang w:val="en-US"/>
              </w:rPr>
            </w:pPr>
          </w:p>
          <w:p w14:paraId="4EB84000" w14:textId="77777777" w:rsidR="00824F79" w:rsidRPr="00173DAE" w:rsidRDefault="00824F79" w:rsidP="00B621BA">
            <w:pPr>
              <w:rPr>
                <w:lang w:val="en-US"/>
              </w:rPr>
            </w:pPr>
          </w:p>
          <w:p w14:paraId="0D7C3019" w14:textId="77777777" w:rsidR="00824F79" w:rsidRPr="00173DAE" w:rsidRDefault="00824F79" w:rsidP="00B621BA">
            <w:pPr>
              <w:rPr>
                <w:lang w:val="en-US"/>
              </w:rPr>
            </w:pPr>
          </w:p>
          <w:p w14:paraId="704DD85D" w14:textId="77777777" w:rsidR="00824F79" w:rsidRPr="00173DAE" w:rsidRDefault="00824F79" w:rsidP="00B621BA">
            <w:pPr>
              <w:rPr>
                <w:lang w:val="en-US"/>
              </w:rPr>
            </w:pPr>
          </w:p>
          <w:p w14:paraId="75726B35" w14:textId="77777777" w:rsidR="00824F79" w:rsidRPr="00173DAE" w:rsidRDefault="00824F79" w:rsidP="00B621BA">
            <w:pPr>
              <w:rPr>
                <w:lang w:val="en-US"/>
              </w:rPr>
            </w:pPr>
          </w:p>
          <w:p w14:paraId="4187C12C" w14:textId="77777777" w:rsidR="00824F79" w:rsidRPr="00173DAE" w:rsidRDefault="00824F79" w:rsidP="00B621BA">
            <w:pPr>
              <w:rPr>
                <w:lang w:val="en-US"/>
              </w:rPr>
            </w:pPr>
          </w:p>
        </w:tc>
      </w:tr>
      <w:tr w:rsidR="00824F79" w:rsidRPr="00653188" w14:paraId="48CBA61F" w14:textId="77777777" w:rsidTr="00BC4003">
        <w:tc>
          <w:tcPr>
            <w:tcW w:w="9778" w:type="dxa"/>
          </w:tcPr>
          <w:p w14:paraId="7E8F17E9" w14:textId="03A6723B" w:rsidR="00824F79" w:rsidRPr="00173DAE" w:rsidRDefault="00173DAE" w:rsidP="00B621BA">
            <w:pPr>
              <w:rPr>
                <w:b/>
                <w:lang w:val="en-US"/>
              </w:rPr>
            </w:pPr>
            <w:r w:rsidRPr="00173DAE">
              <w:rPr>
                <w:b/>
                <w:lang w:val="en-US"/>
              </w:rPr>
              <w:t>Expected budget and project period</w:t>
            </w:r>
            <w:r w:rsidR="00824F79" w:rsidRPr="00173DAE">
              <w:rPr>
                <w:b/>
                <w:lang w:val="en-US"/>
              </w:rPr>
              <w:t xml:space="preserve">: </w:t>
            </w:r>
          </w:p>
          <w:p w14:paraId="52953669" w14:textId="77777777" w:rsidR="00824F79" w:rsidRPr="00173DAE" w:rsidRDefault="00824F79" w:rsidP="00B621BA">
            <w:pPr>
              <w:rPr>
                <w:lang w:val="en-US"/>
              </w:rPr>
            </w:pPr>
          </w:p>
          <w:p w14:paraId="7EDA43A5" w14:textId="77777777" w:rsidR="00824F79" w:rsidRPr="00173DAE" w:rsidRDefault="00824F79" w:rsidP="00B621BA">
            <w:pPr>
              <w:rPr>
                <w:lang w:val="en-US"/>
              </w:rPr>
            </w:pPr>
          </w:p>
          <w:p w14:paraId="166200F6" w14:textId="77777777" w:rsidR="00824F79" w:rsidRPr="00173DAE" w:rsidRDefault="00824F79" w:rsidP="00B621BA">
            <w:pPr>
              <w:rPr>
                <w:lang w:val="en-US"/>
              </w:rPr>
            </w:pPr>
          </w:p>
        </w:tc>
      </w:tr>
      <w:tr w:rsidR="00824F79" w:rsidRPr="00653188" w14:paraId="173B63D7" w14:textId="77777777" w:rsidTr="00BC4003">
        <w:tc>
          <w:tcPr>
            <w:tcW w:w="9778" w:type="dxa"/>
          </w:tcPr>
          <w:p w14:paraId="47B0DB69" w14:textId="4636B5AF" w:rsidR="00824F79" w:rsidRPr="00173DAE" w:rsidRDefault="00173DAE" w:rsidP="00B621BA">
            <w:pPr>
              <w:rPr>
                <w:b/>
                <w:lang w:val="en-US"/>
              </w:rPr>
            </w:pPr>
            <w:r w:rsidRPr="00173DAE">
              <w:rPr>
                <w:b/>
                <w:lang w:val="en-US"/>
              </w:rPr>
              <w:t>Contact person for the project description</w:t>
            </w:r>
            <w:r w:rsidR="00824F79" w:rsidRPr="00173DAE">
              <w:rPr>
                <w:b/>
                <w:lang w:val="en-US"/>
              </w:rPr>
              <w:t>:</w:t>
            </w:r>
          </w:p>
          <w:p w14:paraId="66DE376A" w14:textId="2AD5FF70" w:rsidR="00824F79" w:rsidRPr="00173DAE" w:rsidRDefault="00824F79" w:rsidP="00B621BA">
            <w:pPr>
              <w:rPr>
                <w:lang w:val="en-US"/>
              </w:rPr>
            </w:pPr>
            <w:r w:rsidRPr="00173DAE">
              <w:rPr>
                <w:lang w:val="en-US"/>
              </w:rPr>
              <w:t>Na</w:t>
            </w:r>
            <w:r w:rsidR="00173DAE" w:rsidRPr="00173DAE">
              <w:rPr>
                <w:lang w:val="en-US"/>
              </w:rPr>
              <w:t>me</w:t>
            </w:r>
            <w:r w:rsidRPr="00173DAE">
              <w:rPr>
                <w:lang w:val="en-US"/>
              </w:rPr>
              <w:t xml:space="preserve">: _________________    </w:t>
            </w:r>
            <w:r w:rsidR="0098415F">
              <w:rPr>
                <w:lang w:val="en-US"/>
              </w:rPr>
              <w:t>E</w:t>
            </w:r>
            <w:r w:rsidR="0098415F" w:rsidRPr="00173DAE">
              <w:rPr>
                <w:lang w:val="en-US"/>
              </w:rPr>
              <w:t>-mail: _</w:t>
            </w:r>
            <w:r w:rsidRPr="00173DAE">
              <w:rPr>
                <w:lang w:val="en-US"/>
              </w:rPr>
              <w:t xml:space="preserve">_____________________  </w:t>
            </w:r>
            <w:r w:rsidR="00173DAE">
              <w:rPr>
                <w:lang w:val="en-US"/>
              </w:rPr>
              <w:t>Phone</w:t>
            </w:r>
            <w:r w:rsidRPr="00173DAE">
              <w:rPr>
                <w:lang w:val="en-US"/>
              </w:rPr>
              <w:t xml:space="preserve"> n</w:t>
            </w:r>
            <w:r w:rsidR="00173DAE">
              <w:rPr>
                <w:lang w:val="en-US"/>
              </w:rPr>
              <w:t>o</w:t>
            </w:r>
            <w:r w:rsidRPr="00173DAE">
              <w:rPr>
                <w:lang w:val="en-US"/>
              </w:rPr>
              <w:t>.:___________</w:t>
            </w:r>
          </w:p>
          <w:p w14:paraId="7600C967" w14:textId="77777777" w:rsidR="00824F79" w:rsidRPr="00173DAE" w:rsidRDefault="00824F79" w:rsidP="00B621BA">
            <w:pPr>
              <w:rPr>
                <w:lang w:val="en-US"/>
              </w:rPr>
            </w:pPr>
          </w:p>
        </w:tc>
      </w:tr>
    </w:tbl>
    <w:p w14:paraId="200F3DF5" w14:textId="77777777" w:rsidR="00770476" w:rsidRPr="00173DAE" w:rsidRDefault="00770476" w:rsidP="00C17608">
      <w:pPr>
        <w:rPr>
          <w:lang w:val="en-US"/>
        </w:rPr>
      </w:pPr>
    </w:p>
    <w:sectPr w:rsidR="00770476" w:rsidRPr="00173DAE" w:rsidSect="00F8054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701" w:right="1134" w:bottom="1276" w:left="1134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6BA321" w16cex:dateUtc="2023-01-13T08:30:00Z"/>
  <w16cex:commentExtensible w16cex:durableId="276BA3AE" w16cex:dateUtc="2023-01-13T08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C5354BA" w16cid:durableId="276BA321"/>
  <w16cid:commentId w16cid:paraId="25E14600" w16cid:durableId="276BA3A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C18FE1" w14:textId="77777777" w:rsidR="00F03A69" w:rsidRDefault="00F03A69">
      <w:pPr>
        <w:spacing w:after="0" w:line="240" w:lineRule="auto"/>
      </w:pPr>
      <w:r>
        <w:separator/>
      </w:r>
    </w:p>
  </w:endnote>
  <w:endnote w:type="continuationSeparator" w:id="0">
    <w:p w14:paraId="446B0718" w14:textId="77777777" w:rsidR="00F03A69" w:rsidRDefault="00F03A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624FD2" w14:textId="77777777" w:rsidR="00131977" w:rsidRDefault="00131977">
    <w:pPr>
      <w:pStyle w:val="Sidefo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4B06A2" w14:textId="77777777" w:rsidR="00131977" w:rsidRDefault="00131977">
    <w:pPr>
      <w:pStyle w:val="Sidefod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F27058" w14:textId="77777777" w:rsidR="00131977" w:rsidRDefault="00131977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A2BB39" w14:textId="77777777" w:rsidR="00F03A69" w:rsidRDefault="00F03A69">
      <w:pPr>
        <w:spacing w:after="0" w:line="240" w:lineRule="auto"/>
      </w:pPr>
      <w:r>
        <w:separator/>
      </w:r>
    </w:p>
  </w:footnote>
  <w:footnote w:type="continuationSeparator" w:id="0">
    <w:p w14:paraId="0848E4F0" w14:textId="77777777" w:rsidR="00F03A69" w:rsidRDefault="00F03A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8513C6" w14:textId="77777777" w:rsidR="00131977" w:rsidRDefault="00131977">
    <w:pPr>
      <w:pStyle w:val="Sidehove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A5B0F" w14:textId="22F3A1B5" w:rsidR="00E66B49" w:rsidRDefault="00131977">
    <w:pPr>
      <w:pStyle w:val="Sidehoved"/>
    </w:pPr>
    <w:bookmarkStart w:id="0" w:name="_GoBack"/>
    <w:r>
      <w:rPr>
        <w:noProof/>
      </w:rPr>
      <w:drawing>
        <wp:anchor distT="0" distB="0" distL="114300" distR="114300" simplePos="0" relativeHeight="251658240" behindDoc="0" locked="0" layoutInCell="1" allowOverlap="1" wp14:anchorId="042D557A" wp14:editId="6512A18F">
          <wp:simplePos x="0" y="0"/>
          <wp:positionH relativeFrom="margin">
            <wp:align>right</wp:align>
          </wp:positionH>
          <wp:positionV relativeFrom="paragraph">
            <wp:posOffset>-74930</wp:posOffset>
          </wp:positionV>
          <wp:extent cx="2465986" cy="698500"/>
          <wp:effectExtent l="0" t="0" r="0" b="6350"/>
          <wp:wrapNone/>
          <wp:docPr id="1" name="Billed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CROFS_Organic RDD - uden icrofs_ny_størst_pn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5986" cy="698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039136" w14:textId="77777777" w:rsidR="00131977" w:rsidRDefault="00131977">
    <w:pPr>
      <w:pStyle w:val="Sidehoved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MTQzNTE2MDe0MLdU0lEKTi0uzszPAykwqgUAJhpOMSwAAAA="/>
  </w:docVars>
  <w:rsids>
    <w:rsidRoot w:val="00824F79"/>
    <w:rsid w:val="00131977"/>
    <w:rsid w:val="00167822"/>
    <w:rsid w:val="00173DAE"/>
    <w:rsid w:val="002C0EA1"/>
    <w:rsid w:val="00386159"/>
    <w:rsid w:val="00395171"/>
    <w:rsid w:val="003A2E25"/>
    <w:rsid w:val="00406888"/>
    <w:rsid w:val="00413D15"/>
    <w:rsid w:val="0045678A"/>
    <w:rsid w:val="00504E53"/>
    <w:rsid w:val="0063437C"/>
    <w:rsid w:val="00653188"/>
    <w:rsid w:val="006774C4"/>
    <w:rsid w:val="00734675"/>
    <w:rsid w:val="00770476"/>
    <w:rsid w:val="007C6B0E"/>
    <w:rsid w:val="008049A4"/>
    <w:rsid w:val="00824F79"/>
    <w:rsid w:val="00932EAA"/>
    <w:rsid w:val="0098415F"/>
    <w:rsid w:val="009E6B8D"/>
    <w:rsid w:val="00BC4003"/>
    <w:rsid w:val="00C17608"/>
    <w:rsid w:val="00CD17F6"/>
    <w:rsid w:val="00D040EE"/>
    <w:rsid w:val="00DA6685"/>
    <w:rsid w:val="00F03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1CB9BFA"/>
  <w15:chartTrackingRefBased/>
  <w15:docId w15:val="{093D7D7F-03DD-44E9-BF2C-E1270FC9F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4F79"/>
    <w:pPr>
      <w:spacing w:after="200" w:line="276" w:lineRule="auto"/>
    </w:pPr>
    <w:rPr>
      <w:rFonts w:eastAsiaTheme="minorEastAsia"/>
      <w:lang w:eastAsia="da-DK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59"/>
    <w:rsid w:val="00824F79"/>
    <w:pPr>
      <w:spacing w:after="0" w:line="240" w:lineRule="auto"/>
    </w:pPr>
    <w:rPr>
      <w:rFonts w:eastAsiaTheme="minorEastAsia"/>
      <w:lang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rdskrifttypeiafsnit"/>
    <w:uiPriority w:val="99"/>
    <w:unhideWhenUsed/>
    <w:rsid w:val="00824F79"/>
    <w:rPr>
      <w:color w:val="0563C1" w:themeColor="hyperlink"/>
      <w:u w:val="single"/>
    </w:rPr>
  </w:style>
  <w:style w:type="paragraph" w:styleId="Sidehoved">
    <w:name w:val="header"/>
    <w:basedOn w:val="Normal"/>
    <w:link w:val="SidehovedTegn"/>
    <w:uiPriority w:val="99"/>
    <w:unhideWhenUsed/>
    <w:rsid w:val="00824F7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824F79"/>
    <w:rPr>
      <w:rFonts w:eastAsiaTheme="minorEastAsia"/>
      <w:lang w:eastAsia="da-DK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824F79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824F79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824F79"/>
    <w:rPr>
      <w:rFonts w:eastAsiaTheme="minorEastAsia"/>
      <w:sz w:val="20"/>
      <w:szCs w:val="20"/>
      <w:lang w:eastAsia="da-DK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734675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734675"/>
    <w:rPr>
      <w:rFonts w:eastAsiaTheme="minorEastAsia"/>
      <w:b/>
      <w:bCs/>
      <w:sz w:val="20"/>
      <w:szCs w:val="20"/>
      <w:lang w:eastAsia="da-DK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504E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504E53"/>
    <w:rPr>
      <w:rFonts w:ascii="Segoe UI" w:eastAsiaTheme="minorEastAsia" w:hAnsi="Segoe UI" w:cs="Segoe UI"/>
      <w:sz w:val="18"/>
      <w:szCs w:val="18"/>
      <w:lang w:eastAsia="da-DK"/>
    </w:rPr>
  </w:style>
  <w:style w:type="paragraph" w:styleId="Korrektur">
    <w:name w:val="Revision"/>
    <w:hidden/>
    <w:uiPriority w:val="99"/>
    <w:semiHidden/>
    <w:rsid w:val="003A2E25"/>
    <w:pPr>
      <w:spacing w:after="0" w:line="240" w:lineRule="auto"/>
    </w:pPr>
    <w:rPr>
      <w:rFonts w:eastAsiaTheme="minorEastAsia"/>
      <w:lang w:eastAsia="da-DK"/>
    </w:rPr>
  </w:style>
  <w:style w:type="paragraph" w:styleId="Sidefod">
    <w:name w:val="footer"/>
    <w:basedOn w:val="Normal"/>
    <w:link w:val="SidefodTegn"/>
    <w:uiPriority w:val="99"/>
    <w:unhideWhenUsed/>
    <w:rsid w:val="0013197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131977"/>
    <w:rPr>
      <w:rFonts w:eastAsiaTheme="minorEastAsia"/>
      <w:lang w:eastAsia="da-D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crofs.dk/soeg-forskningsmidler/organic-rdd-forskningsmidler" TargetMode="External"/><Relationship Id="rId13" Type="http://schemas.openxmlformats.org/officeDocument/2006/relationships/header" Target="header3.xml"/><Relationship Id="rId18" Type="http://schemas.microsoft.com/office/2018/08/relationships/commentsExtensible" Target="commentsExtensible.xml"/><Relationship Id="rId3" Type="http://schemas.openxmlformats.org/officeDocument/2006/relationships/webSettings" Target="webSettings.xml"/><Relationship Id="rId7" Type="http://schemas.openxmlformats.org/officeDocument/2006/relationships/hyperlink" Target="https://icrofs.dk/soeg-forskningsmidler/organic-rdd-forskningsmidler" TargetMode="External"/><Relationship Id="rId12" Type="http://schemas.openxmlformats.org/officeDocument/2006/relationships/footer" Target="footer2.xml"/><Relationship Id="rId17" Type="http://schemas.microsoft.com/office/2016/09/relationships/commentsIds" Target="commentsIds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mailto:icrofs@icrofs.org" TargetMode="External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0</Words>
  <Characters>2081</Characters>
  <Application>Microsoft Office Word</Application>
  <DocSecurity>4</DocSecurity>
  <Lines>17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arhus University</Company>
  <LinksUpToDate>false</LinksUpToDate>
  <CharactersWithSpaces>2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Attrup Bille</dc:creator>
  <cp:keywords/>
  <dc:description/>
  <cp:lastModifiedBy>Helene Uller-Kristensen</cp:lastModifiedBy>
  <cp:revision>2</cp:revision>
  <dcterms:created xsi:type="dcterms:W3CDTF">2023-03-07T13:29:00Z</dcterms:created>
  <dcterms:modified xsi:type="dcterms:W3CDTF">2023-03-07T13:29:00Z</dcterms:modified>
</cp:coreProperties>
</file>